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ample 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titud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ongitud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unicipali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16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Arata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16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Arata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33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elmo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33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elmo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33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elmo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33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elmo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16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ama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16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ama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RPD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ama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RPD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ama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PEU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amam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PEU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amam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33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anavieir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FRAG15P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8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at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LAR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Igrapiú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ABA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Ilhé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D1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Ilhé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33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Itapeb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33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Itapeb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33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Itapeb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33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Itapeb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PEU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Ituberá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PEU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Jaguari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RT5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Jussa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RT5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Jussa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19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Lençó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RPD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Lençó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19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iguel Calm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RPD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iguel Calm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33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anta Luz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33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anta Luz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PEU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Ubaí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RPD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U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RPD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U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35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Uruçu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35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Uruçu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PEU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Valenç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PEU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Valenç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18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Varze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22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Wenceslau Guimarã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22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Wenceslau Guimarã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17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Jequitinhon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inas Gera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17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Jequitinhon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inas Gera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17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Jequitinhon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inas Gera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33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8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9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Grão-Pará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33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8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9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Grão-Pará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33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8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9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Grão-Pará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33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8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9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Grão-Pará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21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9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Jaraguá Do S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UFRGST2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9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Praia Gran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UFRGST2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9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Praia Gran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TMZ11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8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Apiaí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3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6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iritiba Mir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RT9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6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iritiba Mir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RT9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6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iritiba Mir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3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5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7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anané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3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5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7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anané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3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5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7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anané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3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5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8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anané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3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8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anané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3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6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TMZ03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8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Eldor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TMZ03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8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Eldor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TMZ03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6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Embu Das Ar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TMZ10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6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Ferraz De Vasconcel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3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7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Igua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TMZ11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8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Iporan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3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8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Jacupiran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3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8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Jacupiran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X87_pos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7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Juquiti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H0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7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Juquiti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H-0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7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Juquiti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H-0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7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Juquiti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TMZ03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5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atividade Da Ser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TMZ03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7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Pedro De Tole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LG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7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Peruí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LG2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7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Pied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LG1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7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Pilar Do S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A1D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5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alesópo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A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5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alesópo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D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5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alesópo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14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6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antana De Parnaí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14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6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antana De Parnaí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14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6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antana De Parnaí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10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6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anto André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3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7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ete Barr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IT-H0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6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Bernardo Do Camp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TMZ13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6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11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7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Tapiraí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IT-H0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i/>
                <w:rFonts w:ascii="Calibri" w:hAnsi="Calibri"/>
                <w:sz w:val="20"/>
              </w:rPr>
              <w:t xml:space="preserve">E. gril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u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LG1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i/>
                <w:rFonts w:ascii="Calibri" w:hAnsi="Calibri"/>
                <w:sz w:val="20"/>
              </w:rPr>
              <w:t xml:space="preserve">E. longicau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Ros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LG1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i/>
                <w:rFonts w:ascii="Calibri" w:hAnsi="Calibri"/>
                <w:sz w:val="20"/>
              </w:rPr>
              <w:t xml:space="preserve">E. vautie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alesópo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P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Latitude and longitude are in decimal degrees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5T13:19:36Z</dcterms:created>
  <dcterms:modified xsi:type="dcterms:W3CDTF">2024-04-15T13:1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